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853959" w14:textId="35B64253" w:rsidR="00A92B20" w:rsidRPr="00505DC3" w:rsidRDefault="006F29C0" w:rsidP="00ED5D29">
      <w:pPr>
        <w:pStyle w:val="Heading1"/>
        <w:spacing w:before="0"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0" w:name="_GoBack"/>
      <w:r w:rsidRPr="00505DC3">
        <w:rPr>
          <w:rFonts w:ascii="Times New Roman" w:hAnsi="Times New Roman" w:cs="Times New Roman"/>
          <w:b/>
          <w:color w:val="auto"/>
          <w:sz w:val="24"/>
          <w:szCs w:val="24"/>
        </w:rPr>
        <w:t xml:space="preserve">Checklist Items 4-5 – Static </w:t>
      </w:r>
      <w:r w:rsidR="00ED5D29" w:rsidRPr="00505DC3">
        <w:rPr>
          <w:rFonts w:ascii="Times New Roman" w:hAnsi="Times New Roman" w:cs="Times New Roman"/>
          <w:b/>
          <w:color w:val="auto"/>
          <w:sz w:val="24"/>
          <w:szCs w:val="24"/>
        </w:rPr>
        <w:t>Performance Test</w:t>
      </w:r>
    </w:p>
    <w:p w14:paraId="2C1B4BA3" w14:textId="60D20C33" w:rsidR="00FC4FD6" w:rsidRPr="00505DC3" w:rsidRDefault="00FC4FD6" w:rsidP="00FC4FD6">
      <w:pPr>
        <w:pStyle w:val="Heading2"/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505DC3">
        <w:rPr>
          <w:rFonts w:ascii="Times New Roman" w:hAnsi="Times New Roman" w:cs="Times New Roman"/>
          <w:b/>
          <w:color w:val="auto"/>
          <w:sz w:val="24"/>
          <w:szCs w:val="24"/>
        </w:rPr>
        <w:t>Check V$SYSSTAT</w:t>
      </w:r>
    </w:p>
    <w:p w14:paraId="0AC04355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SET ECHO ON;</w:t>
      </w:r>
    </w:p>
    <w:p w14:paraId="0CE3D751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1BC80430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SET SERVEROUTPUT ON;</w:t>
      </w:r>
    </w:p>
    <w:p w14:paraId="63555D08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5CDEF391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---------------------------------------------------*/</w:t>
      </w:r>
    </w:p>
    <w:p w14:paraId="7032DE96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     Part 2 Checklist Items 4-5                    */</w:t>
      </w:r>
    </w:p>
    <w:p w14:paraId="6A920352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---------------------------------------------------*/</w:t>
      </w:r>
    </w:p>
    <w:p w14:paraId="7E96511A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67B25D5C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/*Check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v$syssta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*/</w:t>
      </w:r>
    </w:p>
    <w:p w14:paraId="40B489A2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DESC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v$syssta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;</w:t>
      </w:r>
    </w:p>
    <w:p w14:paraId="6910E550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Name       Null? Type         </w:t>
      </w:r>
    </w:p>
    <w:p w14:paraId="483A299E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---------- ----- ------------ </w:t>
      </w:r>
    </w:p>
    <w:p w14:paraId="7A5B8064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TATISTIC#       NUMBER       </w:t>
      </w:r>
    </w:p>
    <w:p w14:paraId="23596F0C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NAME             VARCHAR2(64) </w:t>
      </w:r>
    </w:p>
    <w:p w14:paraId="3905D66F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CLASS            NUMBER       </w:t>
      </w:r>
    </w:p>
    <w:p w14:paraId="30002735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VALUE            NUMBER       </w:t>
      </w:r>
    </w:p>
    <w:p w14:paraId="10ECEFA7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TAT_ID          NUMBER       </w:t>
      </w:r>
    </w:p>
    <w:p w14:paraId="6CB29383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CON_ID           NUMBER       </w:t>
      </w:r>
    </w:p>
    <w:p w14:paraId="19D1EB20" w14:textId="77777777" w:rsidR="00742545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1F701F92" w14:textId="123ED9E4" w:rsidR="00ED5D29" w:rsidRPr="00505DC3" w:rsidRDefault="00742545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SELECT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name,value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v$syssta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WHERE name like 'physical%';</w:t>
      </w:r>
    </w:p>
    <w:p w14:paraId="1039AD8A" w14:textId="1EE9351A" w:rsidR="00B510AE" w:rsidRPr="00505DC3" w:rsidRDefault="00B510AE" w:rsidP="00742545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3CB015C" wp14:editId="3DFFF1BA">
            <wp:extent cx="5276850" cy="2200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2CF0C" w14:textId="77777777" w:rsidR="00B510AE" w:rsidRPr="00505DC3" w:rsidRDefault="00B510AE" w:rsidP="00B510AE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73A6F9B0" w14:textId="3864A4E2" w:rsidR="00B510AE" w:rsidRPr="00505DC3" w:rsidRDefault="00B510AE" w:rsidP="00B510AE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SELECT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name,value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v$syssta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WHERE name like '%cache%';</w:t>
      </w:r>
    </w:p>
    <w:p w14:paraId="08163BD6" w14:textId="431774D7" w:rsidR="001B559A" w:rsidRPr="00505DC3" w:rsidRDefault="001B559A" w:rsidP="00B510AE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9AC724" wp14:editId="49D67370">
            <wp:extent cx="5181600" cy="2200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895CC" w14:textId="77777777" w:rsidR="001B559A" w:rsidRPr="00505DC3" w:rsidRDefault="001B559A" w:rsidP="001B559A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75EA3E2F" w14:textId="62DA3822" w:rsidR="001B559A" w:rsidRPr="00505DC3" w:rsidRDefault="001B559A" w:rsidP="001B559A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SELECT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name,value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v$syssta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;</w:t>
      </w:r>
    </w:p>
    <w:p w14:paraId="68A85FC5" w14:textId="2E019ACF" w:rsidR="001B559A" w:rsidRPr="00505DC3" w:rsidRDefault="001B559A" w:rsidP="001B559A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78AF85" wp14:editId="35F25DB4">
            <wp:extent cx="5162550" cy="21240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19FA4" w14:textId="77777777" w:rsidR="00FC4FD6" w:rsidRPr="00505DC3" w:rsidRDefault="00FC4FD6" w:rsidP="00FC4FD6">
      <w:pPr>
        <w:rPr>
          <w:rFonts w:ascii="Times New Roman" w:hAnsi="Times New Roman" w:cs="Times New Roman"/>
          <w:sz w:val="24"/>
          <w:szCs w:val="24"/>
        </w:rPr>
      </w:pPr>
    </w:p>
    <w:p w14:paraId="694F592C" w14:textId="296B7F0D" w:rsidR="007128B3" w:rsidRPr="00505DC3" w:rsidRDefault="007128B3" w:rsidP="007128B3">
      <w:pPr>
        <w:pStyle w:val="Heading2"/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505DC3">
        <w:rPr>
          <w:rFonts w:ascii="Times New Roman" w:hAnsi="Times New Roman" w:cs="Times New Roman"/>
          <w:b/>
          <w:color w:val="auto"/>
          <w:sz w:val="24"/>
          <w:szCs w:val="24"/>
        </w:rPr>
        <w:t>Read Load</w:t>
      </w:r>
    </w:p>
    <w:p w14:paraId="13F2B690" w14:textId="0C2457F7" w:rsidR="00FC4FD6" w:rsidRPr="00505DC3" w:rsidRDefault="00FC4FD6" w:rsidP="00FC4FD6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61527E5D" w14:textId="77777777" w:rsidR="00FC4FD6" w:rsidRPr="00505DC3" w:rsidRDefault="00FC4FD6" w:rsidP="00FC4FD6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34C69DA3" w14:textId="24C36862" w:rsidR="00FC4FD6" w:rsidRPr="00505DC3" w:rsidRDefault="00FC4FD6" w:rsidP="00FC4FD6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Run five stats, then read load, then five stats again*/</w:t>
      </w:r>
    </w:p>
    <w:p w14:paraId="7788418D" w14:textId="5C6D6F90" w:rsidR="008D7A23" w:rsidRPr="00505DC3" w:rsidRDefault="008D7A23" w:rsidP="00FC4FD6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Check Stats*/</w:t>
      </w:r>
    </w:p>
    <w:p w14:paraId="0E9CB791" w14:textId="3729434B" w:rsidR="001B559A" w:rsidRPr="00505DC3" w:rsidRDefault="00FC4FD6" w:rsidP="00FC4FD6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SELECT name, value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V$syssta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where name IN ('CPU used when call started', 'physical reads', 'physical writes', 'concurrency wait time', 'Requests to/from client');</w:t>
      </w:r>
    </w:p>
    <w:p w14:paraId="4507556F" w14:textId="2704687C" w:rsidR="00130123" w:rsidRPr="00505DC3" w:rsidRDefault="00130123" w:rsidP="00FC4FD6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86E637" wp14:editId="7E3A8B71">
            <wp:extent cx="5086350" cy="1257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A18F7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/*Read Load - Same Command is ran 200 times to generate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intense load that takes at least 60 seconds.*/</w:t>
      </w:r>
    </w:p>
    <w:p w14:paraId="7EACAA19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41067047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SELECT z1.zipcode, </w:t>
      </w:r>
    </w:p>
    <w:p w14:paraId="2F0E1C8D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2          (SELECT count(c1.zipcode)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CUSTOMER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c1 WHERE c1.zipcode = z1.zipcode AND c1.zipcode = </w:t>
      </w:r>
    </w:p>
    <w:p w14:paraId="4B6A0F02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3              (SELECT c0.zipcode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CUSTOMER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c0 WHERE c0.customerid = c1.customerid))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cust_zip_usage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ECEAC00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4          (SELECT count(e0.zipcode)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EMPLOYEE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e0 WHERE e0.zipcode = z1.zipcode AND e0.zipcode = </w:t>
      </w:r>
    </w:p>
    <w:p w14:paraId="19A94189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5              (SELECT e2.zipcode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EMPLOYEE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e2 WHERE e2.sales_emp_ssn = e0.sales_emp_ssn))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emp_zip_usage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D43EDD4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6          (SELECT avg(p1.payment_amount)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PAYMEN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p1 WHERE p1.orderid = o1.orderid)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payment_avg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,</w:t>
      </w:r>
    </w:p>
    <w:p w14:paraId="02079551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7          (SELECT sum(p0.prod_unit_price)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PRODUC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p0 WHERE p0.productid = pr1.productid)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unit_cost_sum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,</w:t>
      </w:r>
    </w:p>
    <w:p w14:paraId="77F7F9D9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8          (SELECT count(z0.zipcode) FROM DataDesignLeadUser.ZIP z0 WHERE z0.zipcode = z1.zipcode)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andom_zip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,</w:t>
      </w:r>
    </w:p>
    <w:p w14:paraId="7F38E73A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lastRenderedPageBreak/>
        <w:t xml:space="preserve">  9          (SELECT count(o0.orderid)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ORDERS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o0 WHERE o0.orderid = o1.orderid)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order_coun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,</w:t>
      </w:r>
    </w:p>
    <w:p w14:paraId="450B947B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0          (SELECT count(s0.storeid)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STORES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s0 WHERE s0.storeid = s1.storeid)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store_coun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,</w:t>
      </w:r>
    </w:p>
    <w:p w14:paraId="684C08A0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1          (SELECT count(r0.regionid)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REGION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r0 WHERE r0.regionid = r1.regionid)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_coun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,</w:t>
      </w:r>
    </w:p>
    <w:p w14:paraId="47F3C914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2          (SELECT count(oi0.orderid)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ORDER_ITEM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oi0 WHERE oi0.orderid = o1.orderid)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order_item_coun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,</w:t>
      </w:r>
    </w:p>
    <w:p w14:paraId="6E75CDC5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3          (SELECT count(pc0.prodcatid)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PRODUCT_CA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pc0 WHERE pc0.prodcatid = pc1.prodcatid)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prod_cat_count</w:t>
      </w:r>
      <w:proofErr w:type="spellEnd"/>
    </w:p>
    <w:p w14:paraId="3863DFAD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4              FROM DataDesignLeadUser.ZIP z1 </w:t>
      </w:r>
    </w:p>
    <w:p w14:paraId="6A88B2E8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5                  FULL JOIN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CUSTOMER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c2 ON c2.zipcode = z1.zipcode</w:t>
      </w:r>
    </w:p>
    <w:p w14:paraId="19445DED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6                  FULL JOIN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ORDERS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o1 ON o1.customerid = c2.customerid</w:t>
      </w:r>
    </w:p>
    <w:p w14:paraId="6ED4194C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7                  FULL JOIN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PAYMEN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p2 ON p2.orderid = o1.orderid</w:t>
      </w:r>
    </w:p>
    <w:p w14:paraId="59DB6E65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8                  FULL JOIN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ORDER_ITEM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oi1 ON oi1.orderid = o1.orderid</w:t>
      </w:r>
    </w:p>
    <w:p w14:paraId="52270736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9                  FULL JOIN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PRODUC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pr1 ON pr1.productid = oi1.productid</w:t>
      </w:r>
    </w:p>
    <w:p w14:paraId="3E4C7962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20                  FULL JOIN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PRODUCT_CA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pc1 ON pc1.prodcatid = pr1.prodcatid</w:t>
      </w:r>
    </w:p>
    <w:p w14:paraId="16D98B7B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21                  FULL JOIN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EMPLOYEE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e1 ON e1.sales_emp_ssn = o1.sales_emp_ssn</w:t>
      </w:r>
    </w:p>
    <w:p w14:paraId="32C8B039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22                  FULL JOIN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STORES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s1 ON s1.storeid = e1.storeid</w:t>
      </w:r>
    </w:p>
    <w:p w14:paraId="581D3992" w14:textId="77777777" w:rsidR="00DD3AFB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23                  FULL JOIN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REGION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r1 ON r1.regionid = s1.regionid</w:t>
      </w:r>
    </w:p>
    <w:p w14:paraId="6F292F64" w14:textId="063C2286" w:rsidR="00130123" w:rsidRPr="00505DC3" w:rsidRDefault="00DD3AFB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24                      ORDER BY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cust_zip_usage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DESC;</w:t>
      </w:r>
    </w:p>
    <w:p w14:paraId="4C0512F2" w14:textId="36E0308B" w:rsidR="009E1C3A" w:rsidRPr="00505DC3" w:rsidRDefault="009E1C3A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520AD8" wp14:editId="2A8B8E97">
            <wp:extent cx="5943600" cy="132524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3162B" w14:textId="5E664902" w:rsidR="00A3234F" w:rsidRPr="00505DC3" w:rsidRDefault="00A3234F" w:rsidP="00DD3AFB">
      <w:pPr>
        <w:rPr>
          <w:rFonts w:ascii="Times New Roman" w:hAnsi="Times New Roman" w:cs="Times New Roman"/>
          <w:sz w:val="24"/>
          <w:szCs w:val="24"/>
        </w:rPr>
      </w:pPr>
    </w:p>
    <w:p w14:paraId="1E631B0F" w14:textId="74E588F0" w:rsidR="008D7A23" w:rsidRPr="00505DC3" w:rsidRDefault="008D7A23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lastRenderedPageBreak/>
        <w:t>SQL&gt; /*Check Stats*/</w:t>
      </w:r>
    </w:p>
    <w:p w14:paraId="150BC651" w14:textId="550E3DBB" w:rsidR="00A3234F" w:rsidRPr="00505DC3" w:rsidRDefault="00A3234F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SELECT name, value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V$syssta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where name IN ('CPU used when call started', 'physical reads', 'physical writes', 'concurrency wait time', 'Requests to/from client');</w:t>
      </w:r>
    </w:p>
    <w:p w14:paraId="2BDE67A0" w14:textId="366E1406" w:rsidR="00A3234F" w:rsidRPr="00505DC3" w:rsidRDefault="00CC5409" w:rsidP="00DD3AFB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A024C1" wp14:editId="72AEC951">
            <wp:extent cx="5229225" cy="12668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F7B5F" w14:textId="77777777" w:rsidR="00955AD1" w:rsidRPr="00505DC3" w:rsidRDefault="00955AD1" w:rsidP="00955AD1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Flush shared pool before write load*/</w:t>
      </w:r>
    </w:p>
    <w:p w14:paraId="71BCC86C" w14:textId="77777777" w:rsidR="00955AD1" w:rsidRPr="00505DC3" w:rsidRDefault="00955AD1" w:rsidP="00955AD1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ALTER SYSTEM flush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shared_pool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;</w:t>
      </w:r>
    </w:p>
    <w:p w14:paraId="3802FDBA" w14:textId="71751E9D" w:rsidR="00CC5409" w:rsidRPr="00505DC3" w:rsidRDefault="00955AD1" w:rsidP="00955AD1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ystem FLUSH altered.</w:t>
      </w:r>
    </w:p>
    <w:p w14:paraId="35246B11" w14:textId="298A61A0" w:rsidR="00955AD1" w:rsidRPr="00505DC3" w:rsidRDefault="00955AD1" w:rsidP="00955AD1">
      <w:pPr>
        <w:pStyle w:val="Heading2"/>
        <w:spacing w:before="0"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505DC3">
        <w:rPr>
          <w:rFonts w:ascii="Times New Roman" w:hAnsi="Times New Roman" w:cs="Times New Roman"/>
          <w:b/>
          <w:color w:val="auto"/>
          <w:sz w:val="24"/>
          <w:szCs w:val="24"/>
        </w:rPr>
        <w:t>Write Load</w:t>
      </w:r>
    </w:p>
    <w:p w14:paraId="515A8881" w14:textId="77777777" w:rsidR="00324989" w:rsidRPr="00505DC3" w:rsidRDefault="00324989" w:rsidP="003249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Run five stats, then write load, then five stats again*/</w:t>
      </w:r>
    </w:p>
    <w:p w14:paraId="1933A910" w14:textId="5DE04E55" w:rsidR="00324989" w:rsidRPr="00505DC3" w:rsidRDefault="00324989" w:rsidP="003249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012A0466" w14:textId="6AC9A6BB" w:rsidR="008D7A23" w:rsidRPr="00505DC3" w:rsidRDefault="008D7A23" w:rsidP="003249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Check Stats*/</w:t>
      </w:r>
    </w:p>
    <w:p w14:paraId="3CD008F2" w14:textId="33481B6A" w:rsidR="00955AD1" w:rsidRPr="00505DC3" w:rsidRDefault="00324989" w:rsidP="003249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SELECT name, value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V$syssta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where name IN ('CPU used when call started', 'physical reads', 'physical writes', 'concurrency wait time', 'Requests to/from client');</w:t>
      </w:r>
    </w:p>
    <w:p w14:paraId="70508EF1" w14:textId="4827491A" w:rsidR="00324989" w:rsidRPr="00505DC3" w:rsidRDefault="00324989" w:rsidP="003249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CB1600" wp14:editId="7817E7DF">
            <wp:extent cx="5238750" cy="12573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7DC1A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6AB3BB64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Drop/Create region backup table*/</w:t>
      </w:r>
    </w:p>
    <w:p w14:paraId="0C28E564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DROP TABLE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backup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;</w:t>
      </w:r>
    </w:p>
    <w:p w14:paraId="17F4DCB0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</w:p>
    <w:p w14:paraId="27C2F79F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Error starting at line : 4,646 in command -</w:t>
      </w:r>
    </w:p>
    <w:p w14:paraId="7DA264A0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DROP TABLE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backup</w:t>
      </w:r>
      <w:proofErr w:type="spellEnd"/>
    </w:p>
    <w:p w14:paraId="59FB5478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Error report -</w:t>
      </w:r>
    </w:p>
    <w:p w14:paraId="19E473A9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ORA-00942: table or view does not exist</w:t>
      </w:r>
    </w:p>
    <w:p w14:paraId="6C35DBBB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lastRenderedPageBreak/>
        <w:t>00942. 00000 -  "table or view does not exist"</w:t>
      </w:r>
    </w:p>
    <w:p w14:paraId="693B7DC2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*Cause:    </w:t>
      </w:r>
    </w:p>
    <w:p w14:paraId="2A5459D0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*Action:</w:t>
      </w:r>
    </w:p>
    <w:p w14:paraId="01064E58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69F827E9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CREATE TABLE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backup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(</w:t>
      </w:r>
    </w:p>
    <w:p w14:paraId="701FFA59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2     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id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     NUMBER(10) NOT NULL,</w:t>
      </w:r>
    </w:p>
    <w:p w14:paraId="15D4126F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3     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name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   VARCHAR(25),</w:t>
      </w:r>
    </w:p>
    <w:p w14:paraId="03D3E799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4      description   VARCHAR(150),</w:t>
      </w:r>
    </w:p>
    <w:p w14:paraId="73687FB1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5      CONSTRAINT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pk_region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PRIMARY KEY (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id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)</w:t>
      </w:r>
    </w:p>
    <w:p w14:paraId="0AF7A277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6          USING INDEX TABLESPACE user_indx1</w:t>
      </w:r>
    </w:p>
    <w:p w14:paraId="592057C4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7              STORAGE ( INITIAL 50 K NEXT 10 K )</w:t>
      </w:r>
    </w:p>
    <w:p w14:paraId="48D3DE4F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8  )</w:t>
      </w:r>
    </w:p>
    <w:p w14:paraId="030449F4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9  PCTFREE 5 PCTUSED 90 TABLESPACE user_data1</w:t>
      </w:r>
    </w:p>
    <w:p w14:paraId="5695D388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0      STORAGE ( INITIAL 192 k NEXT 20 k MAXEXTENTS UNLIMITED PCTINCREASE 0 );</w:t>
      </w:r>
    </w:p>
    <w:p w14:paraId="4CE0E399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</w:p>
    <w:p w14:paraId="6A88313B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Table REGIONBACKUP created.</w:t>
      </w:r>
    </w:p>
    <w:p w14:paraId="05D59DAC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</w:p>
    <w:p w14:paraId="6F0E7EE9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1A27B006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Insert current data*/</w:t>
      </w:r>
    </w:p>
    <w:p w14:paraId="7F98A7EC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INSERT INTO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backup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SELECT *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region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;</w:t>
      </w:r>
    </w:p>
    <w:p w14:paraId="1E6F0F75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</w:p>
    <w:p w14:paraId="25B0C5C3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1,000 rows inserted.</w:t>
      </w:r>
    </w:p>
    <w:p w14:paraId="099F7D8B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</w:p>
    <w:p w14:paraId="469FFDB6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02D4FC26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3FD9E6CA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Create loop to insert from 1,001 to 1,000,000 additional rows*/</w:t>
      </w:r>
    </w:p>
    <w:p w14:paraId="2577BAF0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BEGIN</w:t>
      </w:r>
    </w:p>
    <w:p w14:paraId="7D4B54B6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2      FOR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v_LoopCounter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IN 1001..1000000 LOOP</w:t>
      </w:r>
    </w:p>
    <w:p w14:paraId="4DFDCDEA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3          INSERT INTO REGIONBACKUP (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id,regionname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, description)</w:t>
      </w:r>
    </w:p>
    <w:p w14:paraId="1CD17755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4          VALUES (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v_LoopCounter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, 'name', 'description');</w:t>
      </w:r>
    </w:p>
    <w:p w14:paraId="2ADBABE1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lastRenderedPageBreak/>
        <w:t xml:space="preserve">  5          END LOOP;</w:t>
      </w:r>
    </w:p>
    <w:p w14:paraId="485DB2D3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6      END;</w:t>
      </w:r>
    </w:p>
    <w:p w14:paraId="4DA22B8F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7  /</w:t>
      </w:r>
    </w:p>
    <w:p w14:paraId="616DDDCC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</w:p>
    <w:p w14:paraId="4EE2B493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PL/SQL procedure successfully completed.</w:t>
      </w:r>
    </w:p>
    <w:p w14:paraId="6A364098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</w:p>
    <w:p w14:paraId="3E58F537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Verify data is there*/</w:t>
      </w:r>
    </w:p>
    <w:p w14:paraId="75C40B54" w14:textId="77777777" w:rsidR="007A5E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262C4449" w14:textId="7CF3993C" w:rsidR="00324989" w:rsidRPr="00505DC3" w:rsidRDefault="007A5E89" w:rsidP="007A5E8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SELECT * FROM REGIONBACKUP;</w:t>
      </w:r>
    </w:p>
    <w:p w14:paraId="3D2C928B" w14:textId="421C3655" w:rsidR="00955AD1" w:rsidRPr="00505DC3" w:rsidRDefault="002123D4" w:rsidP="00955AD1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3FBF22" wp14:editId="019B691D">
            <wp:extent cx="5943600" cy="13233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770BF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65BD03AF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Run loop to delete each record individually*/</w:t>
      </w:r>
    </w:p>
    <w:p w14:paraId="1F434889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73428230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declare</w:t>
      </w:r>
    </w:p>
    <w:p w14:paraId="59896425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2   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number := 1;</w:t>
      </w:r>
    </w:p>
    <w:p w14:paraId="06D3D143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3    cursor s1 is SELECT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owid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, r.* FROM REGIONBACKUP r;</w:t>
      </w:r>
    </w:p>
    <w:p w14:paraId="070FA773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4  begin</w:t>
      </w:r>
    </w:p>
    <w:p w14:paraId="7E978B6A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5    for c1 in s1 loop</w:t>
      </w:r>
    </w:p>
    <w:p w14:paraId="16CC5AE5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6        DELETE FROM REGIONBACKUP </w:t>
      </w:r>
    </w:p>
    <w:p w14:paraId="38C7C08F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7               WHERE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id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;</w:t>
      </w:r>
    </w:p>
    <w:p w14:paraId="6232FEB8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8       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:=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+ 1;             </w:t>
      </w:r>
    </w:p>
    <w:p w14:paraId="5962D1B4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9    end loop;</w:t>
      </w:r>
    </w:p>
    <w:p w14:paraId="3F13BFB5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0    commit;</w:t>
      </w:r>
    </w:p>
    <w:p w14:paraId="73AE4A02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1  end;</w:t>
      </w:r>
    </w:p>
    <w:p w14:paraId="005A24F8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2  /</w:t>
      </w:r>
    </w:p>
    <w:p w14:paraId="1D48E37C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</w:p>
    <w:p w14:paraId="104BD807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lastRenderedPageBreak/>
        <w:t>PL/SQL procedure successfully completed.</w:t>
      </w:r>
    </w:p>
    <w:p w14:paraId="48AB4D73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</w:p>
    <w:p w14:paraId="6EC70480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64048687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Verify data is Gone*/</w:t>
      </w:r>
    </w:p>
    <w:p w14:paraId="1CA9D5C4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SELECT * FROM REGIONBACKUP;</w:t>
      </w:r>
    </w:p>
    <w:p w14:paraId="3A7A892F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no rows selected</w:t>
      </w:r>
    </w:p>
    <w:p w14:paraId="09EDA6C5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7D238D1C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Do it again!*/</w:t>
      </w:r>
    </w:p>
    <w:p w14:paraId="57E95831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2DE934BB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Drop/Create region backup table*/</w:t>
      </w:r>
    </w:p>
    <w:p w14:paraId="6698B71C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DROP TABLE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backup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;</w:t>
      </w:r>
    </w:p>
    <w:p w14:paraId="0BB58A76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</w:p>
    <w:p w14:paraId="4E8D89D0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Table REGIONBACKUP dropped.</w:t>
      </w:r>
    </w:p>
    <w:p w14:paraId="26ECCC34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</w:p>
    <w:p w14:paraId="65629FFC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13A07020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CREATE TABLE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backup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(</w:t>
      </w:r>
    </w:p>
    <w:p w14:paraId="0CFA2C7B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2     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id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     NUMBER(10) NOT NULL,</w:t>
      </w:r>
    </w:p>
    <w:p w14:paraId="74892EA4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3     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name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   VARCHAR(25),</w:t>
      </w:r>
    </w:p>
    <w:p w14:paraId="4DCF401D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4      description   VARCHAR(150),</w:t>
      </w:r>
    </w:p>
    <w:p w14:paraId="22DB802A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5      CONSTRAINT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pk_region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PRIMARY KEY (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id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)</w:t>
      </w:r>
    </w:p>
    <w:p w14:paraId="59D086C0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6          USING INDEX TABLESPACE user_indx1</w:t>
      </w:r>
    </w:p>
    <w:p w14:paraId="2FCE5622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7              STORAGE ( INITIAL 50 K NEXT 10 K )</w:t>
      </w:r>
    </w:p>
    <w:p w14:paraId="19CB1CC9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8  )</w:t>
      </w:r>
    </w:p>
    <w:p w14:paraId="201C1AF8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9  PCTFREE 5 PCTUSED 90 TABLESPACE user_data1</w:t>
      </w:r>
    </w:p>
    <w:p w14:paraId="71436EA9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0      STORAGE ( INITIAL 192 k NEXT 20 k MAXEXTENTS UNLIMITED PCTINCREASE 0 );</w:t>
      </w:r>
    </w:p>
    <w:p w14:paraId="42F9500A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</w:p>
    <w:p w14:paraId="71807934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Table REGIONBACKUP created.</w:t>
      </w:r>
    </w:p>
    <w:p w14:paraId="68B6BD78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</w:p>
    <w:p w14:paraId="458F8EEB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2F6A9D8C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Insert current data*/</w:t>
      </w:r>
    </w:p>
    <w:p w14:paraId="282AC4F9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lastRenderedPageBreak/>
        <w:t xml:space="preserve">SQL&gt; INSERT INTO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backup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SELECT *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DataDesignLeadUser.region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;</w:t>
      </w:r>
    </w:p>
    <w:p w14:paraId="0BD35861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</w:p>
    <w:p w14:paraId="45F2457F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1,000 rows inserted.</w:t>
      </w:r>
    </w:p>
    <w:p w14:paraId="7A61052E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</w:p>
    <w:p w14:paraId="7710B310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56B268AB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Create loop to insert from 1,001 to 1,000,000 additional rows*/</w:t>
      </w:r>
    </w:p>
    <w:p w14:paraId="15664BB4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BEGIN</w:t>
      </w:r>
    </w:p>
    <w:p w14:paraId="1072FB3B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2      FOR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v_LoopCounter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IN 1001..1000000 LOOP</w:t>
      </w:r>
    </w:p>
    <w:p w14:paraId="261CBACF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3          INSERT INTO REGIONBACKUP (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id,regionname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, description)</w:t>
      </w:r>
    </w:p>
    <w:p w14:paraId="37376FC4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4          VALUES (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v_LoopCounter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, 'name', 'description');</w:t>
      </w:r>
    </w:p>
    <w:p w14:paraId="64C78080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5          END LOOP;</w:t>
      </w:r>
    </w:p>
    <w:p w14:paraId="5499A795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6      END;</w:t>
      </w:r>
    </w:p>
    <w:p w14:paraId="25BEED5A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7  /</w:t>
      </w:r>
    </w:p>
    <w:p w14:paraId="28A45097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</w:p>
    <w:p w14:paraId="42B481DA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PL/SQL procedure successfully completed.</w:t>
      </w:r>
    </w:p>
    <w:p w14:paraId="21E66F99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</w:p>
    <w:p w14:paraId="20540D89" w14:textId="77777777" w:rsidR="004D5D07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Verify data is there*/</w:t>
      </w:r>
    </w:p>
    <w:p w14:paraId="4F5D2895" w14:textId="0AA3E27B" w:rsidR="002123D4" w:rsidRPr="00505DC3" w:rsidRDefault="004D5D07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SELECT * FROM REGIONBACKUP;</w:t>
      </w:r>
    </w:p>
    <w:p w14:paraId="4C343CD5" w14:textId="4B9DB8E3" w:rsidR="004D5D07" w:rsidRPr="00505DC3" w:rsidRDefault="0050117A" w:rsidP="004D5D07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F81785" wp14:editId="606CDE6C">
            <wp:extent cx="5943600" cy="12795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21A52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16F878B5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Run loop to delete each record individually*/</w:t>
      </w:r>
    </w:p>
    <w:p w14:paraId="553B8514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676D3B7C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declare</w:t>
      </w:r>
    </w:p>
    <w:p w14:paraId="6490017A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2   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number := 1;</w:t>
      </w:r>
    </w:p>
    <w:p w14:paraId="039581B6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3    cursor s1 is SELECT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owid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, r.* FROM REGIONBACKUP r;</w:t>
      </w:r>
    </w:p>
    <w:p w14:paraId="199DD52C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4  begin</w:t>
      </w:r>
    </w:p>
    <w:p w14:paraId="5707B959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lastRenderedPageBreak/>
        <w:t xml:space="preserve">  5    for c1 in s1 loop</w:t>
      </w:r>
    </w:p>
    <w:p w14:paraId="5E5E664B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6        DELETE FROM REGIONBACKUP </w:t>
      </w:r>
    </w:p>
    <w:p w14:paraId="668738B7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7               WHERE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regionid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>;</w:t>
      </w:r>
    </w:p>
    <w:p w14:paraId="6C97ACC7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8       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:=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+ 1;             </w:t>
      </w:r>
    </w:p>
    <w:p w14:paraId="11CC4881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 9    end loop;</w:t>
      </w:r>
    </w:p>
    <w:p w14:paraId="65063A3A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0    commit;</w:t>
      </w:r>
    </w:p>
    <w:p w14:paraId="3AF4BA35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1  end;</w:t>
      </w:r>
    </w:p>
    <w:p w14:paraId="599855C0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 12  /</w:t>
      </w:r>
    </w:p>
    <w:p w14:paraId="441E8011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</w:p>
    <w:p w14:paraId="6123D36E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PL/SQL procedure successfully completed.</w:t>
      </w:r>
    </w:p>
    <w:p w14:paraId="36731933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</w:p>
    <w:p w14:paraId="789A8520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5AF22764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Verify data is Gone*/</w:t>
      </w:r>
    </w:p>
    <w:p w14:paraId="16DE1075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SELECT * FROM REGIONBACKUP;</w:t>
      </w:r>
    </w:p>
    <w:p w14:paraId="602A05E9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no rows selected</w:t>
      </w:r>
    </w:p>
    <w:p w14:paraId="47319855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54ADC2CE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</w:t>
      </w:r>
    </w:p>
    <w:p w14:paraId="29172F15" w14:textId="77777777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>SQL&gt; /*Check Stats*/</w:t>
      </w:r>
    </w:p>
    <w:p w14:paraId="7CCACCA1" w14:textId="3C5434F4" w:rsidR="0050117A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sz w:val="24"/>
          <w:szCs w:val="24"/>
        </w:rPr>
        <w:t xml:space="preserve">SQL&gt; SELECT name, value FROM </w:t>
      </w:r>
      <w:proofErr w:type="spellStart"/>
      <w:r w:rsidRPr="00505DC3">
        <w:rPr>
          <w:rFonts w:ascii="Times New Roman" w:hAnsi="Times New Roman" w:cs="Times New Roman"/>
          <w:sz w:val="24"/>
          <w:szCs w:val="24"/>
        </w:rPr>
        <w:t>V$sysstat</w:t>
      </w:r>
      <w:proofErr w:type="spellEnd"/>
      <w:r w:rsidRPr="00505DC3">
        <w:rPr>
          <w:rFonts w:ascii="Times New Roman" w:hAnsi="Times New Roman" w:cs="Times New Roman"/>
          <w:sz w:val="24"/>
          <w:szCs w:val="24"/>
        </w:rPr>
        <w:t xml:space="preserve"> where name IN ('CPU used when call started', 'physical reads', 'physical writes', 'concurrency wait time', 'Requests to/from client');</w:t>
      </w:r>
    </w:p>
    <w:p w14:paraId="05805753" w14:textId="0E88D414" w:rsidR="00EC4959" w:rsidRPr="00505DC3" w:rsidRDefault="00EC4959" w:rsidP="00EC4959">
      <w:pPr>
        <w:rPr>
          <w:rFonts w:ascii="Times New Roman" w:hAnsi="Times New Roman" w:cs="Times New Roman"/>
          <w:sz w:val="24"/>
          <w:szCs w:val="24"/>
        </w:rPr>
      </w:pPr>
      <w:r w:rsidRPr="00505DC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3CAEA6" wp14:editId="5D04F6A9">
            <wp:extent cx="5114925" cy="12573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51C4E601" w14:textId="77777777" w:rsidR="00955AD1" w:rsidRPr="00505DC3" w:rsidRDefault="00955AD1" w:rsidP="00955AD1">
      <w:pPr>
        <w:rPr>
          <w:rFonts w:ascii="Times New Roman" w:hAnsi="Times New Roman" w:cs="Times New Roman"/>
          <w:sz w:val="24"/>
          <w:szCs w:val="24"/>
        </w:rPr>
      </w:pPr>
    </w:p>
    <w:sectPr w:rsidR="00955AD1" w:rsidRPr="00505D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3MTc0sDQxMjOxMDBW0lEKTi0uzszPAykwrAUAXeYkISwAAAA="/>
  </w:docVars>
  <w:rsids>
    <w:rsidRoot w:val="00F52965"/>
    <w:rsid w:val="00130123"/>
    <w:rsid w:val="001B559A"/>
    <w:rsid w:val="002123D4"/>
    <w:rsid w:val="00265C71"/>
    <w:rsid w:val="00324989"/>
    <w:rsid w:val="004D5D07"/>
    <w:rsid w:val="0050117A"/>
    <w:rsid w:val="00505DC3"/>
    <w:rsid w:val="006F29C0"/>
    <w:rsid w:val="007128B3"/>
    <w:rsid w:val="00742545"/>
    <w:rsid w:val="00755C4E"/>
    <w:rsid w:val="007A5E89"/>
    <w:rsid w:val="008D7A23"/>
    <w:rsid w:val="00955AD1"/>
    <w:rsid w:val="009E1C3A"/>
    <w:rsid w:val="00A2792F"/>
    <w:rsid w:val="00A3234F"/>
    <w:rsid w:val="00A92B20"/>
    <w:rsid w:val="00B510AE"/>
    <w:rsid w:val="00BA472E"/>
    <w:rsid w:val="00CC5409"/>
    <w:rsid w:val="00DD3AFB"/>
    <w:rsid w:val="00EC4959"/>
    <w:rsid w:val="00ED5D29"/>
    <w:rsid w:val="00F52965"/>
    <w:rsid w:val="00F87760"/>
    <w:rsid w:val="00FC4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E3BC7"/>
  <w15:chartTrackingRefBased/>
  <w15:docId w15:val="{5F4E04D2-B610-43C4-AABB-886A04C7A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29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5D2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29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5D2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10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0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0</Pages>
  <Words>1175</Words>
  <Characters>6701</Characters>
  <Application>Microsoft Office Word</Application>
  <DocSecurity>0</DocSecurity>
  <Lines>55</Lines>
  <Paragraphs>15</Paragraphs>
  <ScaleCrop>false</ScaleCrop>
  <Company/>
  <LinksUpToDate>false</LinksUpToDate>
  <CharactersWithSpaces>7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Russell</dc:creator>
  <cp:keywords/>
  <dc:description/>
  <cp:lastModifiedBy>Brandon Russell</cp:lastModifiedBy>
  <cp:revision>25</cp:revision>
  <dcterms:created xsi:type="dcterms:W3CDTF">2019-04-14T20:25:00Z</dcterms:created>
  <dcterms:modified xsi:type="dcterms:W3CDTF">2019-04-14T20:57:00Z</dcterms:modified>
</cp:coreProperties>
</file>